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6CF3" w:rsidRDefault="00524BC7" w:rsidP="00806CF3">
      <w:pPr>
        <w:pStyle w:val="NoSpacing"/>
        <w:rPr>
          <w:b/>
          <w:sz w:val="72"/>
          <w:szCs w:val="56"/>
        </w:rPr>
      </w:pPr>
      <w:bookmarkStart w:id="0" w:name="_GoBack"/>
      <w:bookmarkEnd w:id="0"/>
      <w:r w:rsidRPr="002060EE">
        <w:rPr>
          <w:noProof/>
        </w:rPr>
        <w:drawing>
          <wp:inline distT="0" distB="0" distL="0" distR="0">
            <wp:extent cx="971550" cy="447675"/>
            <wp:effectExtent l="0" t="0" r="0" b="9525"/>
            <wp:docPr id="1" name="Picture 1" descr="KHSAA-new-logo-text-color_f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HSAA-new-logo-text-color_full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06CF3">
        <w:tab/>
      </w:r>
      <w:r w:rsidR="00806CF3">
        <w:rPr>
          <w:b/>
          <w:sz w:val="72"/>
          <w:szCs w:val="56"/>
        </w:rPr>
        <w:t>KHSAA TIMER SHEET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9"/>
        <w:gridCol w:w="1799"/>
        <w:gridCol w:w="1798"/>
        <w:gridCol w:w="1798"/>
        <w:gridCol w:w="1798"/>
        <w:gridCol w:w="1798"/>
      </w:tblGrid>
      <w:tr w:rsidR="009A2F28" w:rsidRPr="00806CF3" w:rsidTr="00B11986">
        <w:tc>
          <w:tcPr>
            <w:tcW w:w="1596" w:type="dxa"/>
          </w:tcPr>
          <w:p w:rsidR="00806CF3" w:rsidRPr="00806CF3" w:rsidRDefault="00806CF3" w:rsidP="00806CF3">
            <w:pPr>
              <w:pStyle w:val="NoSpacing"/>
              <w:rPr>
                <w:b/>
                <w:sz w:val="40"/>
                <w:szCs w:val="40"/>
              </w:rPr>
            </w:pPr>
            <w:r w:rsidRPr="00806CF3">
              <w:rPr>
                <w:b/>
                <w:sz w:val="40"/>
                <w:szCs w:val="40"/>
              </w:rPr>
              <w:t>REGION</w:t>
            </w:r>
          </w:p>
        </w:tc>
        <w:tc>
          <w:tcPr>
            <w:tcW w:w="1596" w:type="dxa"/>
          </w:tcPr>
          <w:p w:rsidR="00806CF3" w:rsidRPr="00806CF3" w:rsidRDefault="00806CF3" w:rsidP="00806CF3">
            <w:pPr>
              <w:pStyle w:val="NoSpacing"/>
              <w:rPr>
                <w:b/>
                <w:sz w:val="40"/>
                <w:szCs w:val="40"/>
              </w:rPr>
            </w:pPr>
          </w:p>
        </w:tc>
        <w:tc>
          <w:tcPr>
            <w:tcW w:w="1596" w:type="dxa"/>
          </w:tcPr>
          <w:p w:rsidR="00806CF3" w:rsidRPr="00806CF3" w:rsidRDefault="00806CF3" w:rsidP="00806CF3">
            <w:pPr>
              <w:pStyle w:val="NoSpacing"/>
              <w:rPr>
                <w:b/>
                <w:sz w:val="40"/>
                <w:szCs w:val="40"/>
              </w:rPr>
            </w:pPr>
          </w:p>
        </w:tc>
        <w:tc>
          <w:tcPr>
            <w:tcW w:w="1596" w:type="dxa"/>
          </w:tcPr>
          <w:p w:rsidR="00806CF3" w:rsidRPr="00806CF3" w:rsidRDefault="00806CF3" w:rsidP="00806CF3">
            <w:pPr>
              <w:pStyle w:val="NoSpacing"/>
              <w:rPr>
                <w:b/>
                <w:sz w:val="40"/>
                <w:szCs w:val="40"/>
              </w:rPr>
            </w:pPr>
          </w:p>
        </w:tc>
        <w:tc>
          <w:tcPr>
            <w:tcW w:w="1596" w:type="dxa"/>
          </w:tcPr>
          <w:p w:rsidR="00806CF3" w:rsidRPr="00806CF3" w:rsidRDefault="00806CF3" w:rsidP="00806CF3">
            <w:pPr>
              <w:pStyle w:val="NoSpacing"/>
              <w:rPr>
                <w:b/>
                <w:sz w:val="40"/>
                <w:szCs w:val="40"/>
              </w:rPr>
            </w:pPr>
            <w:r w:rsidRPr="00806CF3">
              <w:rPr>
                <w:b/>
                <w:sz w:val="40"/>
                <w:szCs w:val="40"/>
              </w:rPr>
              <w:t>DATE</w:t>
            </w:r>
          </w:p>
        </w:tc>
        <w:tc>
          <w:tcPr>
            <w:tcW w:w="1596" w:type="dxa"/>
          </w:tcPr>
          <w:p w:rsidR="00806CF3" w:rsidRPr="00806CF3" w:rsidRDefault="00806CF3" w:rsidP="00806CF3">
            <w:pPr>
              <w:pStyle w:val="NoSpacing"/>
              <w:rPr>
                <w:b/>
                <w:sz w:val="40"/>
                <w:szCs w:val="40"/>
              </w:rPr>
            </w:pPr>
          </w:p>
        </w:tc>
      </w:tr>
    </w:tbl>
    <w:p w:rsidR="00806CF3" w:rsidRPr="00806CF3" w:rsidRDefault="00806CF3" w:rsidP="00806CF3">
      <w:pPr>
        <w:pStyle w:val="NoSpacing"/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7"/>
        <w:gridCol w:w="2590"/>
        <w:gridCol w:w="4701"/>
        <w:gridCol w:w="2502"/>
      </w:tblGrid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  <w:r w:rsidRPr="00B11986">
              <w:rPr>
                <w:sz w:val="36"/>
                <w:szCs w:val="36"/>
              </w:rPr>
              <w:t>#</w:t>
            </w: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  <w:r w:rsidRPr="00B11986">
              <w:rPr>
                <w:sz w:val="36"/>
                <w:szCs w:val="36"/>
              </w:rPr>
              <w:t>DIVISION</w:t>
            </w: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  <w:r w:rsidRPr="00B11986">
              <w:rPr>
                <w:sz w:val="36"/>
                <w:szCs w:val="36"/>
              </w:rPr>
              <w:t>TEAM</w:t>
            </w:r>
          </w:p>
        </w:tc>
        <w:tc>
          <w:tcPr>
            <w:tcW w:w="2520" w:type="dxa"/>
          </w:tcPr>
          <w:p w:rsidR="00806CF3" w:rsidRPr="00B11986" w:rsidRDefault="009A2F28" w:rsidP="00806CF3">
            <w:pPr>
              <w:pStyle w:val="NoSpacing"/>
              <w:rPr>
                <w:sz w:val="36"/>
                <w:szCs w:val="36"/>
              </w:rPr>
            </w:pPr>
            <w:r w:rsidRPr="00B11986">
              <w:rPr>
                <w:sz w:val="36"/>
                <w:szCs w:val="36"/>
              </w:rPr>
              <w:t>ROUTINE</w:t>
            </w:r>
          </w:p>
        </w:tc>
      </w:tr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52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</w:tr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52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</w:tr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52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</w:tr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52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</w:tr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52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</w:tr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52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</w:tr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52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</w:tr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52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</w:tr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52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</w:tr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52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</w:tr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52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</w:tr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52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</w:tr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52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</w:tr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52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</w:tr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52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</w:tr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52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</w:tr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52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</w:tr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52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</w:tr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52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</w:tr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52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</w:tr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52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</w:tr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52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</w:tr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52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</w:tr>
      <w:tr w:rsidR="009A2F28" w:rsidRPr="00B11986" w:rsidTr="00806CF3">
        <w:tc>
          <w:tcPr>
            <w:tcW w:w="1008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61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477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  <w:tc>
          <w:tcPr>
            <w:tcW w:w="2520" w:type="dxa"/>
          </w:tcPr>
          <w:p w:rsidR="00806CF3" w:rsidRPr="00B11986" w:rsidRDefault="00806CF3" w:rsidP="00806CF3">
            <w:pPr>
              <w:pStyle w:val="NoSpacing"/>
              <w:rPr>
                <w:sz w:val="36"/>
                <w:szCs w:val="36"/>
              </w:rPr>
            </w:pPr>
          </w:p>
        </w:tc>
      </w:tr>
    </w:tbl>
    <w:p w:rsidR="00806CF3" w:rsidRPr="00806CF3" w:rsidRDefault="00806CF3" w:rsidP="00806CF3">
      <w:pPr>
        <w:pStyle w:val="NoSpacing"/>
        <w:rPr>
          <w:sz w:val="36"/>
          <w:szCs w:val="36"/>
        </w:rPr>
      </w:pPr>
    </w:p>
    <w:sectPr w:rsidR="00806CF3" w:rsidRPr="00806CF3" w:rsidSect="00806CF3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D1CBB" w:rsidRDefault="00ED1CBB" w:rsidP="00806CF3">
      <w:pPr>
        <w:spacing w:after="0" w:line="240" w:lineRule="auto"/>
      </w:pPr>
      <w:r>
        <w:separator/>
      </w:r>
    </w:p>
  </w:endnote>
  <w:endnote w:type="continuationSeparator" w:id="0">
    <w:p w:rsidR="00ED1CBB" w:rsidRDefault="00ED1CBB" w:rsidP="00806C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D1CBB" w:rsidRDefault="00ED1CBB" w:rsidP="00806CF3">
      <w:pPr>
        <w:spacing w:after="0" w:line="240" w:lineRule="auto"/>
      </w:pPr>
      <w:r>
        <w:separator/>
      </w:r>
    </w:p>
  </w:footnote>
  <w:footnote w:type="continuationSeparator" w:id="0">
    <w:p w:rsidR="00ED1CBB" w:rsidRDefault="00ED1CBB" w:rsidP="00806C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6CF3" w:rsidRPr="00806CF3" w:rsidRDefault="00806CF3" w:rsidP="00806CF3">
    <w:pPr>
      <w:pStyle w:val="Header"/>
      <w:jc w:val="right"/>
      <w:rPr>
        <w:sz w:val="14"/>
        <w:szCs w:val="14"/>
      </w:rPr>
    </w:pPr>
    <w:r w:rsidRPr="00806CF3">
      <w:rPr>
        <w:sz w:val="14"/>
        <w:szCs w:val="14"/>
      </w:rPr>
      <w:t>K</w:t>
    </w:r>
    <w:r w:rsidR="00B11986">
      <w:rPr>
        <w:sz w:val="14"/>
        <w:szCs w:val="14"/>
      </w:rPr>
      <w:t>HSAA FORM CC</w:t>
    </w:r>
    <w:r w:rsidRPr="00806CF3">
      <w:rPr>
        <w:sz w:val="14"/>
        <w:szCs w:val="14"/>
      </w:rPr>
      <w:t>10</w:t>
    </w:r>
    <w:r w:rsidR="004456F0">
      <w:rPr>
        <w:sz w:val="14"/>
        <w:szCs w:val="14"/>
      </w:rPr>
      <w:t>6</w:t>
    </w:r>
  </w:p>
  <w:p w:rsidR="00806CF3" w:rsidRPr="00806CF3" w:rsidRDefault="002060EE" w:rsidP="00806CF3">
    <w:pPr>
      <w:pStyle w:val="Header"/>
      <w:jc w:val="right"/>
      <w:rPr>
        <w:sz w:val="14"/>
        <w:szCs w:val="14"/>
      </w:rPr>
    </w:pPr>
    <w:r>
      <w:rPr>
        <w:sz w:val="14"/>
        <w:szCs w:val="14"/>
      </w:rPr>
      <w:t>REV. 9/1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0MTYzMTQyMzexNDZT0lEKTi0uzszPAykwqgUAgVIgjCwAAAA="/>
  </w:docVars>
  <w:rsids>
    <w:rsidRoot w:val="00806CF3"/>
    <w:rsid w:val="002060EE"/>
    <w:rsid w:val="003E6383"/>
    <w:rsid w:val="004456F0"/>
    <w:rsid w:val="004E5C98"/>
    <w:rsid w:val="004E7A5F"/>
    <w:rsid w:val="00524BC7"/>
    <w:rsid w:val="007624BD"/>
    <w:rsid w:val="00806CF3"/>
    <w:rsid w:val="009A2F28"/>
    <w:rsid w:val="009E06E8"/>
    <w:rsid w:val="00A63A6D"/>
    <w:rsid w:val="00B11986"/>
    <w:rsid w:val="00C238C7"/>
    <w:rsid w:val="00CD6F8D"/>
    <w:rsid w:val="00ED1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A40E18-A273-4385-9E72-8B8ADB81B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CF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6CF3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6C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06CF3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06C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06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806CF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806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806CF3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296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ch Cope</dc:creator>
  <cp:keywords/>
  <cp:lastModifiedBy>Julian Tackett</cp:lastModifiedBy>
  <cp:revision>2</cp:revision>
  <cp:lastPrinted>2013-09-05T18:58:00Z</cp:lastPrinted>
  <dcterms:created xsi:type="dcterms:W3CDTF">2016-10-05T12:40:00Z</dcterms:created>
  <dcterms:modified xsi:type="dcterms:W3CDTF">2016-10-05T12:40:00Z</dcterms:modified>
</cp:coreProperties>
</file>